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62DB0" w14:textId="68F2A3A3" w:rsidR="00500876" w:rsidRDefault="00500876">
      <w:r w:rsidRPr="00500876">
        <w:rPr>
          <w:rFonts w:hint="eastAsia"/>
          <w:b/>
          <w:bCs/>
        </w:rPr>
        <w:t>T</w:t>
      </w:r>
      <w:r w:rsidRPr="00500876">
        <w:rPr>
          <w:b/>
          <w:bCs/>
        </w:rPr>
        <w:t>able</w:t>
      </w:r>
      <w:r w:rsidR="00C15F17">
        <w:rPr>
          <w:b/>
          <w:bCs/>
        </w:rPr>
        <w:t xml:space="preserve"> </w:t>
      </w:r>
      <w:r w:rsidR="00047C8E">
        <w:rPr>
          <w:b/>
          <w:bCs/>
        </w:rPr>
        <w:t>S</w:t>
      </w:r>
      <w:r w:rsidR="00C15F17">
        <w:rPr>
          <w:b/>
          <w:bCs/>
        </w:rPr>
        <w:t>1.</w:t>
      </w:r>
      <w:r w:rsidRPr="00500876">
        <w:rPr>
          <w:b/>
          <w:bCs/>
        </w:rPr>
        <w:t xml:space="preserve"> </w:t>
      </w:r>
      <w:r w:rsidRPr="00500876">
        <w:t xml:space="preserve">The correlation of VCP expression and clinicopathologic features in HCC patients </w:t>
      </w:r>
      <w:r w:rsidR="00A210E5">
        <w:t xml:space="preserve">in </w:t>
      </w:r>
      <w:r w:rsidRPr="00500876">
        <w:t>GSE14520</w:t>
      </w:r>
      <w:r w:rsidR="00A210E5">
        <w:t xml:space="preserve"> dataset from GEO database</w:t>
      </w:r>
      <w:r w:rsidRPr="00500876">
        <w:t>.</w:t>
      </w:r>
    </w:p>
    <w:p w14:paraId="34180266" w14:textId="77777777" w:rsidR="00CD0E7A" w:rsidRPr="00CD0E7A" w:rsidRDefault="00CD0E7A"/>
    <w:tbl>
      <w:tblPr>
        <w:tblW w:w="8806" w:type="dxa"/>
        <w:tblInd w:w="-284" w:type="dxa"/>
        <w:tblLook w:val="04A0" w:firstRow="1" w:lastRow="0" w:firstColumn="1" w:lastColumn="0" w:noHBand="0" w:noVBand="1"/>
      </w:tblPr>
      <w:tblGrid>
        <w:gridCol w:w="2269"/>
        <w:gridCol w:w="341"/>
        <w:gridCol w:w="1103"/>
        <w:gridCol w:w="222"/>
        <w:gridCol w:w="1683"/>
        <w:gridCol w:w="222"/>
        <w:gridCol w:w="1670"/>
        <w:gridCol w:w="222"/>
        <w:gridCol w:w="1074"/>
      </w:tblGrid>
      <w:tr w:rsidR="00500876" w:rsidRPr="00500876" w14:paraId="13F36618" w14:textId="77777777" w:rsidTr="00C15F17">
        <w:trPr>
          <w:trHeight w:val="340"/>
        </w:trPr>
        <w:tc>
          <w:tcPr>
            <w:tcW w:w="2269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BC5F1CC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Variables</w:t>
            </w:r>
          </w:p>
        </w:tc>
        <w:tc>
          <w:tcPr>
            <w:tcW w:w="34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D9E0AB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6196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8CFDDA" w14:textId="5C2DCFA6" w:rsidR="00500876" w:rsidRPr="00500876" w:rsidRDefault="00500876" w:rsidP="00500876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VCP expressed level</w:t>
            </w:r>
            <w:r w:rsidR="006D6CBC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 xml:space="preserve"> </w:t>
            </w:r>
            <w:r w:rsidR="006D6CBC" w:rsidRPr="006D6CBC">
              <w:rPr>
                <w:rFonts w:eastAsia="DengXian" w:cs="Times New Roman"/>
                <w:color w:val="000000"/>
                <w:kern w:val="0"/>
                <w:sz w:val="22"/>
                <w:vertAlign w:val="superscript"/>
              </w:rPr>
              <w:t>a</w:t>
            </w:r>
          </w:p>
        </w:tc>
      </w:tr>
      <w:tr w:rsidR="00500876" w:rsidRPr="00500876" w14:paraId="7112C9CC" w14:textId="77777777" w:rsidTr="00C15F17">
        <w:trPr>
          <w:trHeight w:val="570"/>
        </w:trPr>
        <w:tc>
          <w:tcPr>
            <w:tcW w:w="2269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BA06EA6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3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C1BE87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B7345C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All cases</w:t>
            </w:r>
          </w:p>
        </w:tc>
        <w:tc>
          <w:tcPr>
            <w:tcW w:w="2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6075CE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1942526" w14:textId="341C18A9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proofErr w:type="gramStart"/>
            <w:r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Low</w:t>
            </w: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 xml:space="preserve">  expression</w:t>
            </w:r>
            <w:proofErr w:type="gramEnd"/>
          </w:p>
        </w:tc>
        <w:tc>
          <w:tcPr>
            <w:tcW w:w="2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B61D6F4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8038AB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High expression</w:t>
            </w:r>
          </w:p>
        </w:tc>
        <w:tc>
          <w:tcPr>
            <w:tcW w:w="2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90AAC6B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9857CD4" w14:textId="135EDD72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P</w:t>
            </w:r>
            <w:r w:rsidR="00A210E5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-</w:t>
            </w: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value</w:t>
            </w:r>
            <w:r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 xml:space="preserve"> </w:t>
            </w:r>
            <w:r w:rsidR="006D6CBC" w:rsidRPr="006D6CBC">
              <w:rPr>
                <w:rFonts w:eastAsia="DengXian" w:cs="Times New Roman"/>
                <w:color w:val="000000"/>
                <w:kern w:val="0"/>
                <w:sz w:val="22"/>
                <w:vertAlign w:val="superscript"/>
              </w:rPr>
              <w:t>b</w:t>
            </w:r>
          </w:p>
        </w:tc>
      </w:tr>
      <w:tr w:rsidR="00500876" w:rsidRPr="00500876" w14:paraId="15C469EC" w14:textId="77777777" w:rsidTr="00C15F17">
        <w:trPr>
          <w:trHeight w:val="33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48FD1" w14:textId="11E63DB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 xml:space="preserve">Age (years </w:t>
            </w:r>
            <w:r w:rsidR="006D6CBC">
              <w:rPr>
                <w:rFonts w:eastAsia="DengXi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c</w:t>
            </w: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)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E36BF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6ED92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4A5A5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3A034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5CEFF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2D9E3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DBDB8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41708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 xml:space="preserve">0.100 </w:t>
            </w:r>
          </w:p>
        </w:tc>
      </w:tr>
      <w:tr w:rsidR="00500876" w:rsidRPr="00500876" w14:paraId="4418CBD1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0384F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ascii="DengXian" w:eastAsia="DengXian" w:hAnsi="DengXian" w:cs="Times New Roman" w:hint="eastAsia"/>
                <w:color w:val="000000"/>
                <w:kern w:val="0"/>
                <w:sz w:val="22"/>
              </w:rPr>
              <w:t>＜</w:t>
            </w: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50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D03AC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29037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7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34054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7D91D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44 (56.4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11E73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17CA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34 (43.6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F7D85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F28B0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500876" w:rsidRPr="00500876" w14:paraId="1EC34148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FEFA4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ascii="DengXian" w:eastAsia="DengXian" w:hAnsi="DengXian" w:cs="Times New Roman" w:hint="eastAsia"/>
                <w:color w:val="000000"/>
                <w:kern w:val="0"/>
                <w:sz w:val="22"/>
              </w:rPr>
              <w:t>≥</w:t>
            </w: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50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90A78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377A8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8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24E9B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E83B3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37 (43.5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F3961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8FF6E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48 (56.5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BD37C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D228C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500876" w:rsidRPr="00500876" w14:paraId="6FE2D444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C3AA0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Gender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1F34D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FAF61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81759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47599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00DE6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22DE9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83010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8CFA5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 xml:space="preserve">0.082 </w:t>
            </w:r>
          </w:p>
        </w:tc>
      </w:tr>
      <w:tr w:rsidR="00500876" w:rsidRPr="00500876" w14:paraId="0DFAB87F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6210C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Male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EBC5F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D81D2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14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A320D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EF19E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68 (47.2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80C86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52727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76 (52.8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BDF07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803E8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500876" w:rsidRPr="00500876" w14:paraId="29D2A6D4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4921D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Female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6424C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A1654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1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7819D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4297F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13 (68.4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8AF3A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6FF7E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6 (31.6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439D3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B1E35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500876" w:rsidRPr="00500876" w14:paraId="5C8DEB35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6E91D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AFP (ng/ml)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9A5B2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6854B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449BD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DBA0B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6FE81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E71C9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FD41B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8F077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 xml:space="preserve">0.677 </w:t>
            </w:r>
          </w:p>
        </w:tc>
      </w:tr>
      <w:tr w:rsidR="00500876" w:rsidRPr="00500876" w14:paraId="1CC03237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53242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ascii="DengXian" w:eastAsia="DengXian" w:hAnsi="DengXian" w:cs="Times New Roman" w:hint="eastAsia"/>
                <w:color w:val="000000"/>
                <w:kern w:val="0"/>
                <w:sz w:val="22"/>
              </w:rPr>
              <w:t>＜</w:t>
            </w: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300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5FE4B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967CD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8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FF42C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70783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46 (51.7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80A07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5756D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43 (48.3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6A9FD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4557C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500876" w:rsidRPr="00500876" w14:paraId="50F4883F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33C5A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ascii="DengXian" w:eastAsia="DengXian" w:hAnsi="DengXian" w:cs="Times New Roman" w:hint="eastAsia"/>
                <w:color w:val="000000"/>
                <w:kern w:val="0"/>
                <w:sz w:val="22"/>
              </w:rPr>
              <w:t>≥</w:t>
            </w: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300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F1067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512BE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7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CB5E6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B1F35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33 (46.5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90866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40A38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38 (53.5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8E607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D72A8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500876" w:rsidRPr="00500876" w14:paraId="4C05BD38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BC455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ALT (U/L)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7DCDA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06738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4A8E3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FC243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C6E38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D00B6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0F999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40DE4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 xml:space="preserve">0.172 </w:t>
            </w:r>
          </w:p>
        </w:tc>
      </w:tr>
      <w:tr w:rsidR="00500876" w:rsidRPr="00500876" w14:paraId="6D5B50EF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8DB92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ascii="DengXian" w:eastAsia="DengXian" w:hAnsi="DengXian" w:cs="Times New Roman" w:hint="eastAsia"/>
                <w:color w:val="000000"/>
                <w:kern w:val="0"/>
                <w:sz w:val="22"/>
              </w:rPr>
              <w:t>＜</w:t>
            </w: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50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C3BCC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EA6BA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96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EE816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A8EE1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52 (54.2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7FD05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273E5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44 (45.8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4F22F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BAE51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500876" w:rsidRPr="00500876" w14:paraId="293C57C2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CD629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ascii="DengXian" w:eastAsia="DengXian" w:hAnsi="DengXian" w:cs="Times New Roman" w:hint="eastAsia"/>
                <w:color w:val="000000"/>
                <w:kern w:val="0"/>
                <w:sz w:val="22"/>
              </w:rPr>
              <w:t>≥</w:t>
            </w: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50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0CE1E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02BF7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67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37F1F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07A51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29 (43.3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135CA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96159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38 (56.7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85A70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262FE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500876" w:rsidRPr="00500876" w14:paraId="3D572E18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F6AC5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cirrhosis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FD160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00022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1CAEE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2D73D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823A3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C1450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3EA5A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23566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 xml:space="preserve">0.984 </w:t>
            </w:r>
          </w:p>
        </w:tc>
      </w:tr>
      <w:tr w:rsidR="00500876" w:rsidRPr="00500876" w14:paraId="0A44E03A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036B8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Yes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00F2E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3257D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15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1F4B8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5F52F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76 (49.7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BEAB5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80B66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77 (50.3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A4C9A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99639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500876" w:rsidRPr="00500876" w14:paraId="3C1DBCF6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ACA8B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No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8F630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9520D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D828F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66684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5 (50%</w:t>
            </w:r>
            <w:r w:rsidRPr="00500876">
              <w:rPr>
                <w:rFonts w:ascii="SimSun" w:eastAsia="SimSun" w:hAnsi="SimSun" w:cs="Times New Roman" w:hint="eastAsia"/>
                <w:color w:val="000000"/>
                <w:kern w:val="0"/>
                <w:sz w:val="22"/>
              </w:rPr>
              <w:t>）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7A320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A0647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5 (50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F8AD0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D302C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500876" w:rsidRPr="00500876" w14:paraId="75DC043A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6ECF3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tumor size (cm)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D2056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E58F7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7A769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E6360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739DC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37A8B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12D98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EE6E0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 xml:space="preserve">0.193 </w:t>
            </w:r>
          </w:p>
        </w:tc>
      </w:tr>
      <w:tr w:rsidR="00500876" w:rsidRPr="00500876" w14:paraId="65214899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B11A5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ascii="DengXian" w:eastAsia="DengXian" w:hAnsi="DengXian" w:cs="Times New Roman" w:hint="eastAsia"/>
                <w:color w:val="000000"/>
                <w:kern w:val="0"/>
                <w:sz w:val="22"/>
              </w:rPr>
              <w:t>＜</w:t>
            </w: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0A210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5FF5A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10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1FABD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CCC5F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55 (53.9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93CB1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A3223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47 (46.1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22867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4E064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500876" w:rsidRPr="00500876" w14:paraId="65B65B4B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B017B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ascii="DengXian" w:eastAsia="DengXian" w:hAnsi="DengXian" w:cs="Times New Roman" w:hint="eastAsia"/>
                <w:color w:val="000000"/>
                <w:kern w:val="0"/>
                <w:sz w:val="22"/>
              </w:rPr>
              <w:t>≥</w:t>
            </w: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494BC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AF453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6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BC9BA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6B98A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26 (43.3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8BC3A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9AF6D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34 (56.7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B9E79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B526F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500876" w:rsidRPr="00500876" w14:paraId="79D20BBD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92676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tumor multiplicity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54B04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BC39A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BBB0C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37580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FADE8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F613D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257B3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B2F49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 xml:space="preserve">0.595 </w:t>
            </w:r>
          </w:p>
        </w:tc>
      </w:tr>
      <w:tr w:rsidR="00500876" w:rsidRPr="00500876" w14:paraId="4EAE3756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94B1F" w14:textId="00392A14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>
              <w:rPr>
                <w:rFonts w:eastAsia="DengXian" w:cs="Times New Roman"/>
                <w:color w:val="000000"/>
                <w:kern w:val="0"/>
                <w:sz w:val="22"/>
              </w:rPr>
              <w:t>S</w:t>
            </w: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ingle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3A8AD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AA21B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12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9B48E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0A81E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65 (50.8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E5C8B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10B93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33 (49.2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5E064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E3BF0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500876" w:rsidRPr="00500876" w14:paraId="4C7F1A25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DAD38" w14:textId="7947248D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="DengXian" w:cs="Times New Roman"/>
                <w:color w:val="000000"/>
                <w:kern w:val="0"/>
                <w:sz w:val="22"/>
              </w:rPr>
              <w:t>M</w:t>
            </w: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uliple</w:t>
            </w:r>
            <w:proofErr w:type="spellEnd"/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B020E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A9C38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3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7CE9C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E0E57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16 (45.7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8E704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33BE7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19 (54.3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DD049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C2473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500876" w:rsidRPr="00500876" w14:paraId="3593C5E0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ADA47" w14:textId="6911BFA9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TNM</w:t>
            </w:r>
            <w:r w:rsidR="00A210E5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 xml:space="preserve"> stage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4B1A7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04809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83830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08F1D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F00D0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EE4A8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6EA9C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31399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0.03*</w:t>
            </w:r>
          </w:p>
        </w:tc>
      </w:tr>
      <w:tr w:rsidR="00500876" w:rsidRPr="00500876" w14:paraId="75EF9FCA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AEE6E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I-II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9B374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6132E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11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A86DE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4B1D9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65 (56.5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7C70F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C5801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50 (43.5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8D1C4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416E8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500876" w:rsidRPr="00500876" w14:paraId="21B4AFA7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1FC9A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III-IV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448EF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EBA04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3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2DFF9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76052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12 (35.5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71636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BE917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22 (64.7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9D82A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6C807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500876" w:rsidRPr="00500876" w14:paraId="73D5E9CF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35DDB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BCLC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45947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1AD8B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B828A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BD3A7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3A0AF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82C72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DE734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BB545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 xml:space="preserve">0.171 </w:t>
            </w:r>
          </w:p>
        </w:tc>
      </w:tr>
      <w:tr w:rsidR="00500876" w:rsidRPr="00500876" w14:paraId="619A7336" w14:textId="77777777" w:rsidTr="00C15F17">
        <w:trPr>
          <w:trHeight w:val="280"/>
        </w:trPr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7B0EB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early stage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B17FD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41F0D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11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7FCE8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E192F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61 (55.5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9162A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406EC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50 (45%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A7861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91514" w14:textId="77777777" w:rsidR="00500876" w:rsidRPr="00500876" w:rsidRDefault="00500876" w:rsidP="00500876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500876" w:rsidRPr="00500876" w14:paraId="00C1229B" w14:textId="77777777" w:rsidTr="00C15F17">
        <w:trPr>
          <w:trHeight w:val="290"/>
        </w:trPr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42BB60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advanced stage</w:t>
            </w:r>
          </w:p>
        </w:tc>
        <w:tc>
          <w:tcPr>
            <w:tcW w:w="34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1B4D23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6AE38D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38</w:t>
            </w:r>
          </w:p>
        </w:tc>
        <w:tc>
          <w:tcPr>
            <w:tcW w:w="2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A855A9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EB327F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16 (42.1%)</w:t>
            </w:r>
          </w:p>
        </w:tc>
        <w:tc>
          <w:tcPr>
            <w:tcW w:w="2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FD26F2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CC1902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>22 (57.9%)</w:t>
            </w:r>
          </w:p>
        </w:tc>
        <w:tc>
          <w:tcPr>
            <w:tcW w:w="2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E84EBF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21DA50" w14:textId="77777777" w:rsidR="00500876" w:rsidRPr="00500876" w:rsidRDefault="00500876" w:rsidP="00500876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500876">
              <w:rPr>
                <w:rFonts w:eastAsia="DengXian" w:cs="Times New Roman"/>
                <w:color w:val="000000"/>
                <w:kern w:val="0"/>
                <w:sz w:val="22"/>
              </w:rPr>
              <w:t xml:space="preserve">　</w:t>
            </w:r>
          </w:p>
        </w:tc>
      </w:tr>
    </w:tbl>
    <w:p w14:paraId="5599E8FE" w14:textId="1322DE4B" w:rsidR="00500876" w:rsidRPr="00500876" w:rsidRDefault="006D6CBC">
      <w:pPr>
        <w:rPr>
          <w:sz w:val="22"/>
          <w:szCs w:val="21"/>
        </w:rPr>
      </w:pPr>
      <w:r w:rsidRPr="00500876">
        <w:rPr>
          <w:sz w:val="22"/>
          <w:szCs w:val="21"/>
          <w:vertAlign w:val="superscript"/>
        </w:rPr>
        <w:t>a</w:t>
      </w:r>
      <w:r>
        <w:rPr>
          <w:sz w:val="22"/>
          <w:szCs w:val="21"/>
        </w:rPr>
        <w:t xml:space="preserve"> </w:t>
      </w:r>
      <w:r w:rsidRPr="006D6CBC">
        <w:rPr>
          <w:sz w:val="22"/>
          <w:szCs w:val="21"/>
        </w:rPr>
        <w:t>Patients whose VCP expression levels were in the upper one-third were regarded as the high VCP expressing group, and those whose expression levels were in the lower one-third were distributed to the low expression group</w:t>
      </w:r>
      <w:r>
        <w:t xml:space="preserve">. </w:t>
      </w:r>
      <w:r>
        <w:rPr>
          <w:sz w:val="22"/>
          <w:szCs w:val="21"/>
          <w:vertAlign w:val="superscript"/>
        </w:rPr>
        <w:t>b</w:t>
      </w:r>
      <w:r w:rsidR="00500876">
        <w:rPr>
          <w:sz w:val="22"/>
          <w:szCs w:val="21"/>
        </w:rPr>
        <w:t xml:space="preserve"> </w:t>
      </w:r>
      <w:r w:rsidR="00500876" w:rsidRPr="00500876">
        <w:rPr>
          <w:sz w:val="22"/>
          <w:szCs w:val="21"/>
        </w:rPr>
        <w:t>Chi-squ</w:t>
      </w:r>
      <w:r w:rsidR="00500876">
        <w:rPr>
          <w:sz w:val="22"/>
          <w:szCs w:val="21"/>
        </w:rPr>
        <w:t>a</w:t>
      </w:r>
      <w:r w:rsidR="00500876" w:rsidRPr="00500876">
        <w:rPr>
          <w:sz w:val="22"/>
          <w:szCs w:val="21"/>
        </w:rPr>
        <w:t>re tes</w:t>
      </w:r>
      <w:r w:rsidR="00500876">
        <w:rPr>
          <w:sz w:val="22"/>
          <w:szCs w:val="21"/>
        </w:rPr>
        <w:t>t.</w:t>
      </w:r>
      <w:r w:rsidR="00500876" w:rsidRPr="00500876">
        <w:rPr>
          <w:sz w:val="22"/>
          <w:szCs w:val="21"/>
        </w:rPr>
        <w:t xml:space="preserve"> </w:t>
      </w:r>
      <w:r>
        <w:rPr>
          <w:sz w:val="22"/>
          <w:szCs w:val="21"/>
          <w:vertAlign w:val="superscript"/>
        </w:rPr>
        <w:t>c</w:t>
      </w:r>
      <w:r w:rsidR="00500876">
        <w:rPr>
          <w:sz w:val="22"/>
          <w:szCs w:val="21"/>
        </w:rPr>
        <w:t xml:space="preserve"> </w:t>
      </w:r>
      <w:r w:rsidR="00500876" w:rsidRPr="00500876">
        <w:rPr>
          <w:sz w:val="22"/>
          <w:szCs w:val="21"/>
        </w:rPr>
        <w:t>median age. AFP: alpha-fetoprotein. TNM: tumor-node-metastasis</w:t>
      </w:r>
      <w:r w:rsidR="00500876">
        <w:rPr>
          <w:sz w:val="22"/>
          <w:szCs w:val="21"/>
        </w:rPr>
        <w:t xml:space="preserve">. </w:t>
      </w:r>
      <w:r w:rsidR="00500876" w:rsidRPr="00500876">
        <w:rPr>
          <w:sz w:val="22"/>
          <w:szCs w:val="21"/>
        </w:rPr>
        <w:t>BCLC: Barcelona-Clinic Liver Cancer staging system.</w:t>
      </w:r>
    </w:p>
    <w:sectPr w:rsidR="00500876" w:rsidRPr="0050087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523B9" w14:textId="77777777" w:rsidR="00300AF1" w:rsidRDefault="00300AF1" w:rsidP="00CD0E7A">
      <w:r>
        <w:separator/>
      </w:r>
    </w:p>
  </w:endnote>
  <w:endnote w:type="continuationSeparator" w:id="0">
    <w:p w14:paraId="4FD6B0D4" w14:textId="77777777" w:rsidR="00300AF1" w:rsidRDefault="00300AF1" w:rsidP="00CD0E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83C5D" w14:textId="77777777" w:rsidR="00300AF1" w:rsidRDefault="00300AF1" w:rsidP="00CD0E7A">
      <w:r>
        <w:separator/>
      </w:r>
    </w:p>
  </w:footnote>
  <w:footnote w:type="continuationSeparator" w:id="0">
    <w:p w14:paraId="2488B0BC" w14:textId="77777777" w:rsidR="00300AF1" w:rsidRDefault="00300AF1" w:rsidP="00CD0E7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3MDezNLGwsDA0NzVV0lEKTi0uzszPAykwNKgFAInuodItAAAA"/>
  </w:docVars>
  <w:rsids>
    <w:rsidRoot w:val="00500876"/>
    <w:rsid w:val="00032A63"/>
    <w:rsid w:val="00047C8E"/>
    <w:rsid w:val="000E5522"/>
    <w:rsid w:val="00183D61"/>
    <w:rsid w:val="00236B24"/>
    <w:rsid w:val="002A3CAE"/>
    <w:rsid w:val="00300AF1"/>
    <w:rsid w:val="0030776A"/>
    <w:rsid w:val="0032026E"/>
    <w:rsid w:val="00500876"/>
    <w:rsid w:val="0067602B"/>
    <w:rsid w:val="006D6CBC"/>
    <w:rsid w:val="007D5182"/>
    <w:rsid w:val="009B78D7"/>
    <w:rsid w:val="009D0295"/>
    <w:rsid w:val="00A07A85"/>
    <w:rsid w:val="00A210E5"/>
    <w:rsid w:val="00BB2E84"/>
    <w:rsid w:val="00C15F17"/>
    <w:rsid w:val="00CD0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3541C5"/>
  <w15:chartTrackingRefBased/>
  <w15:docId w15:val="{CBE117B6-6429-49EF-9E5D-3966BC5AB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0E7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D0E7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D0E7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D0E7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606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22</Words>
  <Characters>1267</Characters>
  <Application>Microsoft Office Word</Application>
  <DocSecurity>0</DocSecurity>
  <Lines>10</Lines>
  <Paragraphs>2</Paragraphs>
  <ScaleCrop>false</ScaleCrop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雅 意天空</dc:creator>
  <cp:keywords/>
  <dc:description/>
  <cp:lastModifiedBy>雅 意天空</cp:lastModifiedBy>
  <cp:revision>10</cp:revision>
  <dcterms:created xsi:type="dcterms:W3CDTF">2021-03-09T18:21:00Z</dcterms:created>
  <dcterms:modified xsi:type="dcterms:W3CDTF">2022-04-22T13:05:00Z</dcterms:modified>
</cp:coreProperties>
</file>